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DFC3" w14:textId="77777777" w:rsidR="008D3888" w:rsidRPr="00412617" w:rsidRDefault="0087165E" w:rsidP="00412617">
      <w:pPr>
        <w:spacing w:line="480" w:lineRule="auto"/>
        <w:jc w:val="center"/>
        <w:rPr>
          <w:b/>
          <w:sz w:val="40"/>
          <w:szCs w:val="40"/>
        </w:rPr>
      </w:pPr>
      <w:r w:rsidRPr="00412617">
        <w:rPr>
          <w:b/>
          <w:sz w:val="40"/>
          <w:szCs w:val="40"/>
        </w:rPr>
        <w:t>Wrangle Report</w:t>
      </w:r>
    </w:p>
    <w:p w14:paraId="0CD22BC9" w14:textId="77777777" w:rsidR="0087165E" w:rsidRDefault="0087165E" w:rsidP="00412617">
      <w:pPr>
        <w:spacing w:line="480" w:lineRule="auto"/>
      </w:pPr>
      <w:r>
        <w:t>David Chi Nam</w:t>
      </w:r>
    </w:p>
    <w:p w14:paraId="75E67FE1" w14:textId="77777777" w:rsidR="00412617" w:rsidRDefault="00412617" w:rsidP="00412617">
      <w:pPr>
        <w:spacing w:line="480" w:lineRule="auto"/>
      </w:pPr>
      <w:r>
        <w:t>Udacity We rate dog project</w:t>
      </w:r>
    </w:p>
    <w:p w14:paraId="26C4CDFB" w14:textId="77777777" w:rsidR="00C6062D" w:rsidRDefault="00C6062D" w:rsidP="00E3066C">
      <w:pPr>
        <w:spacing w:line="480" w:lineRule="auto"/>
      </w:pPr>
    </w:p>
    <w:p w14:paraId="671ED7BE" w14:textId="77777777" w:rsidR="00BE0CE6" w:rsidRDefault="0087165E" w:rsidP="00E3066C">
      <w:pPr>
        <w:spacing w:line="480" w:lineRule="auto"/>
      </w:pPr>
      <w:r>
        <w:tab/>
        <w:t xml:space="preserve">Data wrangling is the most important part of </w:t>
      </w:r>
      <w:r w:rsidR="00412617">
        <w:t xml:space="preserve">the </w:t>
      </w:r>
      <w:r>
        <w:t xml:space="preserve">data analyzing </w:t>
      </w:r>
      <w:r w:rsidR="00412617">
        <w:t xml:space="preserve">the </w:t>
      </w:r>
      <w:r>
        <w:t xml:space="preserve">process. Data always </w:t>
      </w:r>
      <w:proofErr w:type="gramStart"/>
      <w:r>
        <w:t>have to</w:t>
      </w:r>
      <w:proofErr w:type="gramEnd"/>
      <w:r>
        <w:t xml:space="preserve"> be cleaned to convey </w:t>
      </w:r>
      <w:r w:rsidR="00412617">
        <w:t xml:space="preserve">the </w:t>
      </w:r>
      <w:r>
        <w:t>right insights to readers and data analyst itself. Through ‘We rate dog’ project from Udacity</w:t>
      </w:r>
      <w:r w:rsidR="00412617">
        <w:t>,</w:t>
      </w:r>
      <w:r w:rsidR="00BE0CE6">
        <w:t xml:space="preserve"> I have </w:t>
      </w:r>
      <w:proofErr w:type="gramStart"/>
      <w:r w:rsidR="00BE0CE6">
        <w:t>masters</w:t>
      </w:r>
      <w:proofErr w:type="gramEnd"/>
      <w:r w:rsidR="00BE0CE6">
        <w:t xml:space="preserve"> skills in </w:t>
      </w:r>
      <w:r w:rsidR="00412617">
        <w:t xml:space="preserve">the </w:t>
      </w:r>
      <w:r w:rsidR="00BE0CE6">
        <w:t>very first and important part of data preprocessing steps</w:t>
      </w:r>
      <w:r>
        <w:t xml:space="preserve">. I have focused on data wrangling </w:t>
      </w:r>
      <w:r w:rsidR="00BE0CE6">
        <w:t>process</w:t>
      </w:r>
      <w:r w:rsidR="00412617">
        <w:t>,</w:t>
      </w:r>
      <w:r w:rsidR="00BE0CE6">
        <w:t xml:space="preserve"> which includes data gathering, assessing</w:t>
      </w:r>
      <w:r w:rsidR="00412617">
        <w:t>,</w:t>
      </w:r>
      <w:r w:rsidR="00BE0CE6">
        <w:t xml:space="preserve"> and cleaning data.</w:t>
      </w:r>
    </w:p>
    <w:p w14:paraId="254791C1" w14:textId="77777777" w:rsidR="00BE0CE6" w:rsidRDefault="00BE0CE6" w:rsidP="00E3066C">
      <w:pPr>
        <w:spacing w:line="480" w:lineRule="auto"/>
      </w:pPr>
      <w:r>
        <w:tab/>
        <w:t xml:space="preserve">In </w:t>
      </w:r>
      <w:r w:rsidR="00412617">
        <w:t xml:space="preserve">the </w:t>
      </w:r>
      <w:r>
        <w:t>data gathering process</w:t>
      </w:r>
      <w:r w:rsidR="00C6062D">
        <w:t>,</w:t>
      </w:r>
      <w:r>
        <w:t xml:space="preserve"> </w:t>
      </w:r>
      <w:r w:rsidR="00C6062D">
        <w:t>two</w:t>
      </w:r>
      <w:r>
        <w:t xml:space="preserve"> data files were given</w:t>
      </w:r>
      <w:r w:rsidR="00412617">
        <w:t>,</w:t>
      </w:r>
      <w:r w:rsidR="00C6062D">
        <w:t xml:space="preserve"> and one data file w</w:t>
      </w:r>
      <w:r w:rsidR="00412617">
        <w:t>as</w:t>
      </w:r>
      <w:r w:rsidR="00C6062D">
        <w:t xml:space="preserve"> created; 1 </w:t>
      </w:r>
      <w:r w:rsidR="00412617">
        <w:t>CSV</w:t>
      </w:r>
      <w:r w:rsidR="00C6062D">
        <w:t xml:space="preserve"> file, 1 </w:t>
      </w:r>
      <w:r w:rsidR="00412617">
        <w:t>TSV</w:t>
      </w:r>
      <w:r w:rsidR="00C6062D">
        <w:t xml:space="preserve"> file, and 1 created </w:t>
      </w:r>
      <w:r w:rsidR="00412617">
        <w:t>CSV</w:t>
      </w:r>
      <w:r w:rsidR="00C6062D">
        <w:t xml:space="preserve"> file.  I had to extract information from tweet </w:t>
      </w:r>
      <w:r w:rsidR="00E3066C">
        <w:t>URL</w:t>
      </w:r>
      <w:r w:rsidR="00C6062D">
        <w:t xml:space="preserve"> to create </w:t>
      </w:r>
      <w:r w:rsidR="00412617">
        <w:t xml:space="preserve">a </w:t>
      </w:r>
      <w:r w:rsidR="00C6062D">
        <w:t>tweeter data frame which will be needed for the analyzing process.</w:t>
      </w:r>
      <w:r w:rsidR="00412617">
        <w:t xml:space="preserve"> </w:t>
      </w:r>
      <w:r w:rsidR="00C6062D">
        <w:t>For the gathering process “</w:t>
      </w:r>
      <w:proofErr w:type="spellStart"/>
      <w:r w:rsidR="00C6062D">
        <w:t>tweepy</w:t>
      </w:r>
      <w:proofErr w:type="spellEnd"/>
      <w:r w:rsidR="00C6062D">
        <w:t>”</w:t>
      </w:r>
      <w:r w:rsidR="00E3066C">
        <w:t xml:space="preserve"> and “pandas”</w:t>
      </w:r>
      <w:r w:rsidR="00C6062D">
        <w:t xml:space="preserve"> library were used</w:t>
      </w:r>
      <w:r w:rsidR="00E3066C">
        <w:t xml:space="preserve"> to extract and import data on python</w:t>
      </w:r>
      <w:r w:rsidR="00C6062D">
        <w:t>.</w:t>
      </w:r>
    </w:p>
    <w:p w14:paraId="45AF6B03" w14:textId="77777777" w:rsidR="00E3066C" w:rsidRDefault="00E3066C" w:rsidP="00E3066C">
      <w:pPr>
        <w:spacing w:line="480" w:lineRule="auto"/>
      </w:pPr>
      <w:r>
        <w:tab/>
        <w:t xml:space="preserve">For assessing data process, data quality and tidiness issue were recorded. 3 files were imported in </w:t>
      </w:r>
      <w:r w:rsidR="00412617">
        <w:t xml:space="preserve">the </w:t>
      </w:r>
      <w:r>
        <w:t xml:space="preserve">data gathering process; </w:t>
      </w:r>
      <w:proofErr w:type="spellStart"/>
      <w:r>
        <w:t>arch_df</w:t>
      </w:r>
      <w:proofErr w:type="spellEnd"/>
      <w:r>
        <w:t xml:space="preserve">, </w:t>
      </w:r>
      <w:proofErr w:type="spellStart"/>
      <w:r>
        <w:t>ima_df</w:t>
      </w:r>
      <w:proofErr w:type="spellEnd"/>
      <w:r>
        <w:t xml:space="preserve">, </w:t>
      </w:r>
      <w:proofErr w:type="spellStart"/>
      <w:r>
        <w:t>tweet_df</w:t>
      </w:r>
      <w:proofErr w:type="spellEnd"/>
      <w:r>
        <w:t>. In these three data frame</w:t>
      </w:r>
      <w:r w:rsidR="00412617">
        <w:t>s,</w:t>
      </w:r>
      <w:r>
        <w:t xml:space="preserve"> a lot of different issues were found</w:t>
      </w:r>
      <w:r w:rsidR="00412617">
        <w:t>,</w:t>
      </w:r>
      <w:r>
        <w:t xml:space="preserve"> such as wrong data format, missing values, duplicated values</w:t>
      </w:r>
      <w:r w:rsidR="00412617">
        <w:t>,</w:t>
      </w:r>
      <w:r>
        <w:t xml:space="preserve"> and outliers. However, since </w:t>
      </w:r>
      <w:proofErr w:type="spellStart"/>
      <w:r>
        <w:t>tweet_df</w:t>
      </w:r>
      <w:proofErr w:type="spellEnd"/>
      <w:r>
        <w:t xml:space="preserve"> were cleaned </w:t>
      </w:r>
      <w:r w:rsidR="00412617">
        <w:t>while</w:t>
      </w:r>
      <w:r>
        <w:t xml:space="preserve"> extracting data from </w:t>
      </w:r>
      <w:r w:rsidR="00412617">
        <w:t xml:space="preserve">a </w:t>
      </w:r>
      <w:r>
        <w:t>given URL, I could not find any problems.</w:t>
      </w:r>
    </w:p>
    <w:p w14:paraId="75A91A05" w14:textId="77777777" w:rsidR="0087165E" w:rsidRDefault="00E3066C" w:rsidP="00E3066C">
      <w:pPr>
        <w:spacing w:line="480" w:lineRule="auto"/>
      </w:pPr>
      <w:r>
        <w:tab/>
        <w:t>Data cleaning process were the</w:t>
      </w:r>
      <w:r w:rsidR="00FC1230">
        <w:t xml:space="preserve"> step that had to put most of the effort in</w:t>
      </w:r>
      <w:r w:rsidR="00412617">
        <w:t>to</w:t>
      </w:r>
      <w:r w:rsidR="00FC1230">
        <w:t xml:space="preserve"> the project. In </w:t>
      </w:r>
      <w:r w:rsidR="00412617">
        <w:t xml:space="preserve">the </w:t>
      </w:r>
      <w:r w:rsidR="00FC1230">
        <w:t xml:space="preserve">data cleaning process, I have defined </w:t>
      </w:r>
      <w:r w:rsidR="00412617">
        <w:t xml:space="preserve">the </w:t>
      </w:r>
      <w:r w:rsidR="00FC1230">
        <w:t>problem, cleaned with python code</w:t>
      </w:r>
      <w:r w:rsidR="00412617">
        <w:t>,</w:t>
      </w:r>
      <w:r w:rsidR="00FC1230">
        <w:t xml:space="preserve"> and tested them. </w:t>
      </w:r>
      <w:r w:rsidR="00412617">
        <w:t>At</w:t>
      </w:r>
      <w:r w:rsidR="00FC1230">
        <w:t xml:space="preserve"> the beginning of the process instead of cleaning original dataset</w:t>
      </w:r>
      <w:r w:rsidR="00412617">
        <w:t>,</w:t>
      </w:r>
      <w:r w:rsidR="00FC1230">
        <w:t xml:space="preserve"> the copy of data frames w</w:t>
      </w:r>
      <w:r w:rsidR="00412617">
        <w:t>as</w:t>
      </w:r>
      <w:r w:rsidR="00FC1230">
        <w:t xml:space="preserve"> imported, in the way of prevent</w:t>
      </w:r>
      <w:r w:rsidR="00412617">
        <w:t>ing</w:t>
      </w:r>
      <w:r w:rsidR="00FC1230">
        <w:t xml:space="preserve"> transforming </w:t>
      </w:r>
      <w:r w:rsidR="00412617">
        <w:t xml:space="preserve">the </w:t>
      </w:r>
      <w:r w:rsidR="00FC1230">
        <w:t xml:space="preserve">whole dataset. The issues that were found on </w:t>
      </w:r>
      <w:r w:rsidR="00412617">
        <w:t xml:space="preserve">the </w:t>
      </w:r>
      <w:r w:rsidR="00FC1230">
        <w:t xml:space="preserve">assessing </w:t>
      </w:r>
      <w:r w:rsidR="00FC1230">
        <w:lastRenderedPageBreak/>
        <w:t xml:space="preserve">process were cleaned one by one and tested them until I find no problems in data. After cleaning all </w:t>
      </w:r>
      <w:r w:rsidR="00412617">
        <w:t xml:space="preserve">the </w:t>
      </w:r>
      <w:r w:rsidR="00FC1230">
        <w:t>data</w:t>
      </w:r>
      <w:r w:rsidR="00412617">
        <w:t>,</w:t>
      </w:r>
      <w:r w:rsidR="00A13387">
        <w:t xml:space="preserve"> the three data frames were merged into one data frame.</w:t>
      </w:r>
    </w:p>
    <w:p w14:paraId="73581A0A" w14:textId="77777777" w:rsidR="00A13387" w:rsidRDefault="00A13387" w:rsidP="00E3066C">
      <w:pPr>
        <w:spacing w:line="480" w:lineRule="auto"/>
      </w:pPr>
      <w:r>
        <w:tab/>
      </w:r>
      <w:proofErr w:type="gramStart"/>
      <w:r w:rsidR="00412617">
        <w:t>Thus</w:t>
      </w:r>
      <w:proofErr w:type="gramEnd"/>
      <w:r w:rsidR="00412617">
        <w:t xml:space="preserve"> all three datasets are cleaned; the data will be analyzed and visualized for insights. The data will be re-cleaned if any problems are found during analyzing. </w:t>
      </w:r>
      <w:bookmarkStart w:id="0" w:name="_GoBack"/>
      <w:bookmarkEnd w:id="0"/>
    </w:p>
    <w:sectPr w:rsidR="00A133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sjAysjQ1NTI1tzBR0lEKTi0uzszPAykwrAUAyeqOwiwAAAA="/>
  </w:docVars>
  <w:rsids>
    <w:rsidRoot w:val="0087165E"/>
    <w:rsid w:val="00412617"/>
    <w:rsid w:val="004264D0"/>
    <w:rsid w:val="00462FB6"/>
    <w:rsid w:val="0087165E"/>
    <w:rsid w:val="008D524E"/>
    <w:rsid w:val="00A13387"/>
    <w:rsid w:val="00B311AF"/>
    <w:rsid w:val="00BE0CE6"/>
    <w:rsid w:val="00C6062D"/>
    <w:rsid w:val="00E3066C"/>
    <w:rsid w:val="00FC1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D29C0"/>
  <w15:chartTrackingRefBased/>
  <w15:docId w15:val="{49F356A7-5429-4530-81F4-7817DC9C2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 Hyun Nam</dc:creator>
  <cp:keywords/>
  <dc:description/>
  <cp:lastModifiedBy>Chi Hyun Nam</cp:lastModifiedBy>
  <cp:revision>4</cp:revision>
  <cp:lastPrinted>2019-05-15T22:11:00Z</cp:lastPrinted>
  <dcterms:created xsi:type="dcterms:W3CDTF">2019-05-15T21:10:00Z</dcterms:created>
  <dcterms:modified xsi:type="dcterms:W3CDTF">2019-05-15T22:12:00Z</dcterms:modified>
</cp:coreProperties>
</file>